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3550d2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8573b7fe-4c0b-44ac-9ad3-c15b9263ecfd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6:11Z</dcterms:created>
  <dcterms:modified xsi:type="dcterms:W3CDTF">2023-07-24T13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